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04B89" w14:textId="77777777" w:rsidR="0074696E" w:rsidRPr="00E50771" w:rsidRDefault="001A44EC" w:rsidP="00EC40D5">
      <w:pPr>
        <w:pStyle w:val="Sectionbreakfirstpage"/>
        <w:rPr>
          <w:rFonts w:ascii="Nirmala UI" w:hAnsi="Nirmala UI" w:cs="Nirmala UI"/>
        </w:rPr>
      </w:pPr>
      <w:bookmarkStart w:id="0" w:name="_Hlk117243674"/>
      <w:bookmarkEnd w:id="0"/>
      <w:r w:rsidRPr="00E50771">
        <w:rPr>
          <w:rFonts w:ascii="Nirmala UI" w:hAnsi="Nirmala UI" w:cs="Nirmala UI"/>
          <w:lang w:val="en-US"/>
        </w:rPr>
        <w:drawing>
          <wp:anchor distT="0" distB="0" distL="114300" distR="114300" simplePos="0" relativeHeight="251658240" behindDoc="1" locked="1" layoutInCell="1" allowOverlap="1" wp14:anchorId="712C9D68" wp14:editId="579F813D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70470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50B3AE" w14:textId="77777777" w:rsidR="00A62D44" w:rsidRPr="00E50771" w:rsidRDefault="00A62D44" w:rsidP="00EC40D5">
      <w:pPr>
        <w:pStyle w:val="Sectionbreakfirstpage"/>
        <w:rPr>
          <w:rFonts w:ascii="Nirmala UI" w:hAnsi="Nirmala UI" w:cs="Nirmala UI"/>
        </w:rPr>
        <w:sectPr w:rsidR="00A62D44" w:rsidRPr="00E50771" w:rsidSect="00E6262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924147" w:rsidRPr="00E50771" w14:paraId="71795F23" w14:textId="77777777" w:rsidTr="00EB7D5D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590A0BF3" w14:textId="77777777" w:rsidR="003B5733" w:rsidRPr="00E50771" w:rsidRDefault="001A44EC" w:rsidP="003B5733">
            <w:pPr>
              <w:pStyle w:val="Documenttitle"/>
              <w:rPr>
                <w:rFonts w:ascii="Nirmala UI" w:hAnsi="Nirmala UI" w:cs="Nirmala UI"/>
              </w:rPr>
            </w:pPr>
            <w:r w:rsidRPr="00E50771">
              <w:rPr>
                <w:rFonts w:ascii="Nirmala UI" w:hAnsi="Nirmala UI" w:cs="Nirmala UI"/>
                <w:bCs/>
                <w:szCs w:val="48"/>
                <w:cs/>
                <w:lang w:val="gu" w:bidi="gu-IN"/>
              </w:rPr>
              <w:t>પૂર પછી વીજળી કપાઇ જવી</w:t>
            </w:r>
          </w:p>
        </w:tc>
      </w:tr>
      <w:tr w:rsidR="00924147" w:rsidRPr="00E50771" w14:paraId="38D8188A" w14:textId="77777777" w:rsidTr="00EB7D5D">
        <w:trPr>
          <w:trHeight w:val="724"/>
        </w:trPr>
        <w:tc>
          <w:tcPr>
            <w:tcW w:w="11063" w:type="dxa"/>
          </w:tcPr>
          <w:p w14:paraId="5843B734" w14:textId="77777777" w:rsidR="003B5733" w:rsidRPr="00E50771" w:rsidRDefault="001A44EC" w:rsidP="00F63D71">
            <w:pPr>
              <w:pStyle w:val="Documentsubtitle"/>
              <w:rPr>
                <w:rFonts w:ascii="Nirmala UI" w:hAnsi="Nirmala UI" w:cs="Nirmala UI"/>
              </w:rPr>
            </w:pPr>
            <w:r w:rsidRPr="00E50771">
              <w:rPr>
                <w:rFonts w:ascii="Nirmala UI" w:hAnsi="Nirmala UI" w:cs="Nirmala UI"/>
                <w:szCs w:val="28"/>
                <w:cs/>
                <w:lang w:val="gu" w:bidi="gu-IN"/>
              </w:rPr>
              <w:t>પૂર પછી વીજળી કપાઇ જવા વિષે માહિતી</w:t>
            </w:r>
          </w:p>
        </w:tc>
      </w:tr>
      <w:tr w:rsidR="00924147" w:rsidRPr="00E50771" w14:paraId="79B2DEC9" w14:textId="77777777" w:rsidTr="00EB7D5D">
        <w:trPr>
          <w:trHeight w:val="269"/>
        </w:trPr>
        <w:tc>
          <w:tcPr>
            <w:tcW w:w="11063" w:type="dxa"/>
          </w:tcPr>
          <w:p w14:paraId="55322705" w14:textId="77777777" w:rsidR="00A66EFF" w:rsidRPr="00E50771" w:rsidRDefault="00E50771" w:rsidP="00BF3833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 w:hint="cs"/>
                <w:szCs w:val="21"/>
                <w:cs/>
                <w:lang w:val="gu" w:bidi="gu-IN"/>
              </w:rPr>
              <w:t>Gujarati</w:t>
            </w:r>
            <w:r w:rsidR="001A44EC" w:rsidRPr="00E50771">
              <w:rPr>
                <w:rFonts w:ascii="Nirmala UI" w:hAnsi="Nirmala UI" w:cs="Nirmala UI"/>
                <w:lang w:val="gu"/>
              </w:rPr>
              <w:t xml:space="preserve"> | </w:t>
            </w:r>
            <w:r w:rsidR="001A44EC" w:rsidRPr="00E50771">
              <w:rPr>
                <w:rFonts w:ascii="Nirmala UI" w:hAnsi="Nirmala UI" w:cs="Nirmala UI"/>
                <w:szCs w:val="21"/>
                <w:cs/>
                <w:lang w:val="gu" w:bidi="gu-IN"/>
              </w:rPr>
              <w:t>ગુજરાતી</w:t>
            </w:r>
          </w:p>
          <w:p w14:paraId="000FD033" w14:textId="77777777" w:rsidR="003B5733" w:rsidRPr="00E50771" w:rsidRDefault="00F63D71" w:rsidP="00BF3833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 w:rsidRPr="00E50771">
              <w:rPr>
                <w:rFonts w:ascii="Nirmala UI" w:hAnsi="Nirmala UI" w:cs="Nirmala UI"/>
              </w:rPr>
              <w:fldChar w:fldCharType="begin"/>
            </w:r>
            <w:r w:rsidR="001A44EC" w:rsidRPr="00E50771">
              <w:rPr>
                <w:rFonts w:ascii="Nirmala UI" w:hAnsi="Nirmala UI" w:cs="Nirmala UI"/>
              </w:rPr>
              <w:instrText>FILLIN  "Type the protective marking" \d OFFICIAL \o  \* MERGEFORMAT</w:instrText>
            </w:r>
            <w:r w:rsidRPr="00E50771">
              <w:rPr>
                <w:rFonts w:ascii="Nirmala UI" w:hAnsi="Nirmala UI" w:cs="Nirmala UI"/>
              </w:rPr>
              <w:fldChar w:fldCharType="separate"/>
            </w:r>
            <w:r w:rsidRPr="00E50771">
              <w:rPr>
                <w:rFonts w:ascii="Nirmala UI" w:hAnsi="Nirmala UI" w:cs="Nirmala UI"/>
              </w:rPr>
              <w:t>OFFICIAL</w:t>
            </w:r>
            <w:r w:rsidRPr="00E50771">
              <w:rPr>
                <w:rFonts w:ascii="Nirmala UI" w:hAnsi="Nirmala UI" w:cs="Nirmala UI"/>
              </w:rPr>
              <w:fldChar w:fldCharType="end"/>
            </w:r>
          </w:p>
        </w:tc>
      </w:tr>
    </w:tbl>
    <w:p w14:paraId="5E19AFF1" w14:textId="77777777" w:rsidR="00A57128" w:rsidRPr="00E50771" w:rsidRDefault="001A44EC" w:rsidP="00A44F8B">
      <w:pPr>
        <w:pStyle w:val="DHHSbody"/>
        <w:rPr>
          <w:rFonts w:ascii="Nirmala UI" w:hAnsi="Nirmala UI" w:cs="Nirmala UI"/>
          <w:lang w:eastAsia="en-AU"/>
        </w:rPr>
      </w:pPr>
      <w:r w:rsidRPr="00E50771">
        <w:rPr>
          <w:rFonts w:ascii="Nirmala UI" w:hAnsi="Nirmala UI" w:cs="Nirmala UI"/>
          <w:cs/>
          <w:lang w:val="gu" w:eastAsia="en-AU" w:bidi="gu-IN"/>
        </w:rPr>
        <w:t>પૂર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આવ્યા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પછી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વીજળી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પાછી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આવતાં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થોડો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સમય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લાગી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શકે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છે</w:t>
      </w:r>
      <w:r w:rsidRPr="00E50771">
        <w:rPr>
          <w:rFonts w:ascii="Nirmala UI" w:hAnsi="Nirmala UI" w:cs="Nirmala UI"/>
          <w:lang w:val="gu" w:eastAsia="en-AU"/>
        </w:rPr>
        <w:t xml:space="preserve">. </w:t>
      </w:r>
      <w:r w:rsidRPr="00E50771">
        <w:rPr>
          <w:rFonts w:ascii="Nirmala UI" w:hAnsi="Nirmala UI" w:cs="Nirmala UI"/>
          <w:cs/>
          <w:lang w:val="gu" w:eastAsia="en-AU" w:bidi="gu-IN"/>
        </w:rPr>
        <w:t>જો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વીજળી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કપાય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જાય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તો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તમે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કરી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શકો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તેવી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બાબતો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માટે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નીચેના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સૂચનોનો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ઉપયોગ</w:t>
      </w:r>
      <w:r w:rsidRPr="00E50771">
        <w:rPr>
          <w:rFonts w:ascii="Nirmala UI" w:hAnsi="Nirmala UI" w:cs="Nirmala UI"/>
          <w:lang w:val="gu" w:eastAsia="en-AU"/>
        </w:rPr>
        <w:t xml:space="preserve"> </w:t>
      </w:r>
      <w:r w:rsidRPr="00E50771">
        <w:rPr>
          <w:rFonts w:ascii="Nirmala UI" w:hAnsi="Nirmala UI" w:cs="Nirmala UI"/>
          <w:cs/>
          <w:lang w:val="gu" w:eastAsia="en-AU" w:bidi="gu-IN"/>
        </w:rPr>
        <w:t>કરો</w:t>
      </w:r>
      <w:r w:rsidRPr="00E50771">
        <w:rPr>
          <w:rFonts w:ascii="Nirmala UI" w:hAnsi="Nirmala UI" w:cs="Nirmala UI"/>
          <w:lang w:val="gu" w:eastAsia="en-AU"/>
        </w:rPr>
        <w:t>.</w:t>
      </w:r>
    </w:p>
    <w:p w14:paraId="1A7F9FD2" w14:textId="77777777" w:rsidR="00C90932" w:rsidRPr="00E50771" w:rsidRDefault="001A44EC" w:rsidP="00C90932">
      <w:pPr>
        <w:pStyle w:val="Heading1"/>
        <w:spacing w:before="120" w:after="12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તમારું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ખાવાનું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લામત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રાખવાનાં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ૂચનો</w:t>
      </w:r>
    </w:p>
    <w:p w14:paraId="2D230B04" w14:textId="77777777" w:rsidR="00C90932" w:rsidRPr="00E50771" w:rsidRDefault="001A44EC" w:rsidP="00C90932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ીજળ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પાય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વાથ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ોરાક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સ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યાદ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E50771">
        <w:rPr>
          <w:rFonts w:ascii="Nirmala UI" w:hAnsi="Nirmala UI" w:cs="Nirmala UI"/>
          <w:sz w:val="19"/>
          <w:szCs w:val="19"/>
          <w:lang w:val="gu"/>
        </w:rPr>
        <w:t>:</w:t>
      </w:r>
    </w:p>
    <w:p w14:paraId="346A561F" w14:textId="77777777" w:rsidR="00C90932" w:rsidRPr="00E50771" w:rsidRDefault="001A44EC" w:rsidP="00C90932">
      <w:pPr>
        <w:pStyle w:val="Bullet1"/>
        <w:numPr>
          <w:ilvl w:val="0"/>
          <w:numId w:val="19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ાવાનુ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ફ્રિજમાંથ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ાઢી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ફ્રિઝર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મૂક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દ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</w:p>
    <w:p w14:paraId="6E76A98B" w14:textId="77777777" w:rsidR="00C90932" w:rsidRPr="00E50771" w:rsidRDefault="001A44EC" w:rsidP="00C90932">
      <w:pPr>
        <w:pStyle w:val="Bullet1"/>
        <w:numPr>
          <w:ilvl w:val="0"/>
          <w:numId w:val="19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ોરાકન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ડીક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થેલી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ભરેલ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બરફ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િદ્યુતરોધક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ધાબળ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મુકી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ોરાક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ેટલ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બ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ટલ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ઠંડ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</w:p>
    <w:p w14:paraId="595321DF" w14:textId="77777777" w:rsidR="00C90932" w:rsidRPr="00E50771" w:rsidRDefault="001A44EC" w:rsidP="00C90932">
      <w:pPr>
        <w:pStyle w:val="Bullet1"/>
        <w:numPr>
          <w:ilvl w:val="0"/>
          <w:numId w:val="19"/>
        </w:numPr>
        <w:rPr>
          <w:rFonts w:ascii="Nirmala UI" w:hAnsi="Nirmala UI" w:cs="Nirmala UI"/>
          <w:sz w:val="19"/>
          <w:szCs w:val="19"/>
          <w:lang w:val="gu"/>
        </w:rPr>
      </w:pP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્પર્શ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ત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ા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ોરાક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હજ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ઠંડ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લાગ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(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૫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°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ેલ્સિયસ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ત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ઓછુ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)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ઉપયોગ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લે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લામત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</w:p>
    <w:p w14:paraId="654742E6" w14:textId="77777777" w:rsidR="00C90932" w:rsidRPr="00E50771" w:rsidRDefault="001A44EC" w:rsidP="00C90932">
      <w:pPr>
        <w:pStyle w:val="Bullet1"/>
        <w:numPr>
          <w:ilvl w:val="0"/>
          <w:numId w:val="19"/>
        </w:numPr>
        <w:rPr>
          <w:rFonts w:ascii="Nirmala UI" w:hAnsi="Nirmala UI" w:cs="Nirmala UI"/>
          <w:sz w:val="19"/>
          <w:szCs w:val="19"/>
          <w:lang w:val="gu"/>
        </w:rPr>
      </w:pP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માર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ખોરાક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સ્પર્શ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તાં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ઠંડ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ન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લાગ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,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ેન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ચાર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લાક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સુધ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રાખ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શકાય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ન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ખાય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શકાય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,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ન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્યાર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છ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ફેંક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દેવ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ોઇએ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રાંધીન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ખાવ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ોઇએ</w:t>
      </w:r>
    </w:p>
    <w:p w14:paraId="79DE580E" w14:textId="77777777" w:rsidR="00C90932" w:rsidRPr="00E50771" w:rsidRDefault="001A44EC" w:rsidP="00C90932">
      <w:pPr>
        <w:pStyle w:val="Bullet1"/>
        <w:numPr>
          <w:ilvl w:val="0"/>
          <w:numId w:val="19"/>
        </w:numPr>
        <w:rPr>
          <w:rFonts w:ascii="Nirmala UI" w:hAnsi="Nirmala UI" w:cs="Nirmala UI"/>
          <w:sz w:val="19"/>
          <w:szCs w:val="19"/>
          <w:lang w:val="gu"/>
        </w:rPr>
      </w:pP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ગરમ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ખોરાકન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ગરમ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્યાન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ચાર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લાકન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ંદર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ખાય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લ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ફેંક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દો</w:t>
      </w:r>
    </w:p>
    <w:p w14:paraId="61E4FD81" w14:textId="77777777" w:rsidR="00C90932" w:rsidRPr="00E50771" w:rsidRDefault="001A44EC" w:rsidP="00C90932">
      <w:pPr>
        <w:pStyle w:val="Bullet1"/>
        <w:numPr>
          <w:ilvl w:val="0"/>
          <w:numId w:val="19"/>
        </w:numPr>
        <w:rPr>
          <w:rFonts w:ascii="Nirmala UI" w:hAnsi="Nirmala UI" w:cs="Nirmala UI"/>
          <w:sz w:val="19"/>
          <w:szCs w:val="19"/>
          <w:lang w:val="gu"/>
        </w:rPr>
      </w:pP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્યાર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વીજળ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ાછ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આવ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્યાર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માવેલ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ખોરાક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હજ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સખત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હોય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,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ેન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ફરીથ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ામવ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મુક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શકાય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. </w:t>
      </w:r>
    </w:p>
    <w:p w14:paraId="28DE37C6" w14:textId="77777777" w:rsidR="00885876" w:rsidRPr="00E50771" w:rsidRDefault="001A44EC" w:rsidP="00885876">
      <w:pPr>
        <w:pStyle w:val="Heading1"/>
        <w:spacing w:before="120" w:after="12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વીજળીના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જનરેટર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વાપરવાનાં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ૂચનો</w:t>
      </w:r>
    </w:p>
    <w:p w14:paraId="700E6EB5" w14:textId="77777777" w:rsidR="00A57128" w:rsidRPr="00E50771" w:rsidRDefault="001A44EC" w:rsidP="00E817A5">
      <w:pPr>
        <w:pStyle w:val="Bullet1"/>
        <w:numPr>
          <w:ilvl w:val="0"/>
          <w:numId w:val="14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ામાન્ય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રી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્યાર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ીજળ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પા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ાય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્યાર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ન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થાય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વુ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એક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ાપ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નીચેન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ૂચનોન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: </w:t>
      </w:r>
    </w:p>
    <w:p w14:paraId="74BA1667" w14:textId="77777777" w:rsidR="00A57128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ુનિશ્ચિત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ેટ્રોલ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ડીઝલથ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ચાલત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ોન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બહા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ુલ્લ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ગ્યા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થાય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નહિત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ાર્બનમોનોક્સાઇડ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ેદ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ઝેર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ૂબ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બીમા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</w:p>
    <w:p w14:paraId="21FA68FA" w14:textId="77777777" w:rsidR="00191AD3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ોર્ટેબલ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ખુલ્લ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ગ્યા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ાપરવાનુ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ઘરન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ંદ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ાપ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ારણ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ાર્બન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મોનોક્સાઇડનુ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ઝે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ફેલાવ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ીજળીન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ઝાટક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આપ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આગ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લગાડ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</w:p>
    <w:p w14:paraId="1E9A0687" w14:textId="77777777" w:rsidR="0044139B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ાયમ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્થાપિત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ેમ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ીજળીન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ગેરહાજરી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ઊર્જ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્ત્રોત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મેળવ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ઉત્તમ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</w:p>
    <w:p w14:paraId="15F93C5E" w14:textId="77777777" w:rsidR="00191AD3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ૂક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ગ્યા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ાર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બહા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લામત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ગ્યા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ેટ્રોલન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ંગ્રહ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વ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</w:p>
    <w:p w14:paraId="158D9507" w14:textId="77777777" w:rsidR="00191AD3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ડત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હાથ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ોર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</w:p>
    <w:p w14:paraId="739AEDD4" w14:textId="77777777" w:rsidR="00191AD3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ન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્વીચ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ાડ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ન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ાય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ન્ય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ીજ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ાધનો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નુકશાન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નથ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થયુ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ુનિશ્ચિત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</w:p>
    <w:p w14:paraId="19A2D860" w14:textId="77777777" w:rsidR="00C90932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ફર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ઇંધણ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ભરત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ન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્વીચ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બંધ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તે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ઠંડુ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થ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દ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એન્જિનન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ગરમ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ભાગ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ેટ્રોલ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ઢોળાવાથ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આગ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લાગ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</w:p>
    <w:p w14:paraId="1753A62E" w14:textId="77777777" w:rsidR="00C90932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ાધન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ોડ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ધુ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ક્ષમ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લાંબ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ાય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(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હેવ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ડ્યુટ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એક્સટેન્શન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ોર્ડ</w:t>
      </w:r>
      <w:r w:rsidRPr="00E50771">
        <w:rPr>
          <w:rFonts w:ascii="Nirmala UI" w:hAnsi="Nirmala UI" w:cs="Nirmala UI"/>
          <w:sz w:val="19"/>
          <w:szCs w:val="19"/>
          <w:lang w:val="gu"/>
        </w:rPr>
        <w:t>)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ન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</w:p>
    <w:p w14:paraId="7F1AFB3D" w14:textId="77777777" w:rsidR="00C90932" w:rsidRPr="00E50771" w:rsidRDefault="001A44EC" w:rsidP="00191AD3">
      <w:pPr>
        <w:pStyle w:val="Bullet1"/>
        <w:numPr>
          <w:ilvl w:val="0"/>
          <w:numId w:val="13"/>
        </w:numPr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ઘરન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ાયરો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વીજળી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આપ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નરેટર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દિવાલ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આપેલ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્લગ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જોડ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્રયત્ન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શો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49254CC5" w14:textId="77777777" w:rsidR="00191AD3" w:rsidRPr="00E50771" w:rsidRDefault="00191AD3" w:rsidP="00191AD3">
      <w:pPr>
        <w:pStyle w:val="Bullet1"/>
        <w:numPr>
          <w:ilvl w:val="0"/>
          <w:numId w:val="0"/>
        </w:numPr>
        <w:ind w:left="284" w:hanging="284"/>
        <w:rPr>
          <w:rFonts w:ascii="Nirmala UI" w:hAnsi="Nirmala UI" w:cs="Nirmala UI"/>
          <w:b/>
          <w:sz w:val="24"/>
          <w:szCs w:val="24"/>
        </w:rPr>
      </w:pPr>
    </w:p>
    <w:p w14:paraId="36FEF3EA" w14:textId="77777777" w:rsidR="00C90932" w:rsidRPr="00E50771" w:rsidRDefault="001A44EC" w:rsidP="00C90932">
      <w:pPr>
        <w:pStyle w:val="Heading1"/>
        <w:spacing w:before="120" w:after="12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હાય</w:t>
      </w:r>
      <w:r w:rsidRPr="00E50771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E50771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મેળવો</w:t>
      </w:r>
    </w:p>
    <w:p w14:paraId="6DE02362" w14:textId="77777777" w:rsidR="00C90932" w:rsidRPr="00E50771" w:rsidRDefault="001A44EC" w:rsidP="00C90932">
      <w:pPr>
        <w:pStyle w:val="DHHSbullet1"/>
        <w:numPr>
          <w:ilvl w:val="0"/>
          <w:numId w:val="3"/>
        </w:numPr>
        <w:rPr>
          <w:rFonts w:ascii="Nirmala UI" w:hAnsi="Nirmala UI" w:cs="Nirmala UI"/>
          <w:sz w:val="19"/>
          <w:szCs w:val="19"/>
          <w:lang w:eastAsia="en-AU"/>
        </w:rPr>
      </w:pP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ગેસ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વીજળીન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સલામત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ઉપયોગ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વિષ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માહિત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માટ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એનર્જ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સેફ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વિક્ટોરિયાને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૯૨૦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3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૯૭૦૦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ર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સંપર્ક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અથવ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hyperlink r:id="rId14" w:history="1">
        <w:r w:rsidRPr="00E50771">
          <w:rPr>
            <w:rStyle w:val="Hyperlink"/>
            <w:rFonts w:ascii="Nirmala UI" w:hAnsi="Nirmala UI" w:cs="Nirmala UI"/>
            <w:sz w:val="19"/>
            <w:szCs w:val="19"/>
            <w:lang w:val="gu" w:eastAsia="en-AU"/>
          </w:rPr>
          <w:t>www.esv.vic.gov.au</w:t>
        </w:r>
      </w:hyperlink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ન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મુલાકાત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લ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</w:p>
    <w:p w14:paraId="4ABA5C77" w14:textId="77777777" w:rsidR="00C90932" w:rsidRPr="00E50771" w:rsidRDefault="001A44EC" w:rsidP="00C90932">
      <w:pPr>
        <w:pStyle w:val="DHHSbullet1"/>
        <w:numPr>
          <w:ilvl w:val="0"/>
          <w:numId w:val="3"/>
        </w:numPr>
        <w:rPr>
          <w:rFonts w:ascii="Nirmala UI" w:hAnsi="Nirmala UI" w:cs="Nirmala UI"/>
          <w:sz w:val="19"/>
          <w:szCs w:val="19"/>
          <w:lang w:eastAsia="en-AU"/>
        </w:rPr>
      </w:pP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ગેસ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બહાર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નીકળી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ત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હોય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ત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જાણ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વા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૧૩૨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૭૭૧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પર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ફોન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eastAsia="en-AU" w:bidi="gu-IN"/>
        </w:rPr>
        <w:t>કરો</w:t>
      </w:r>
      <w:r w:rsidRPr="00E50771">
        <w:rPr>
          <w:rFonts w:ascii="Nirmala UI" w:hAnsi="Nirmala UI" w:cs="Nirmala UI"/>
          <w:sz w:val="19"/>
          <w:szCs w:val="19"/>
          <w:lang w:val="gu" w:eastAsia="en-AU"/>
        </w:rPr>
        <w:t>.</w:t>
      </w:r>
    </w:p>
    <w:p w14:paraId="6A7A106D" w14:textId="77777777" w:rsidR="00AA4F80" w:rsidRPr="00E50771" w:rsidRDefault="00AA4F80" w:rsidP="00ED1B6C">
      <w:pPr>
        <w:pStyle w:val="DHHSbullet1"/>
        <w:ind w:left="0" w:firstLine="0"/>
        <w:rPr>
          <w:rFonts w:ascii="Nirmala UI" w:hAnsi="Nirmala UI" w:cs="Nirmala UI"/>
          <w:sz w:val="19"/>
          <w:szCs w:val="19"/>
        </w:rPr>
      </w:pPr>
    </w:p>
    <w:p w14:paraId="67D52593" w14:textId="77777777" w:rsidR="008D11CB" w:rsidRPr="00E50771" w:rsidRDefault="001A44EC" w:rsidP="00113FD4">
      <w:pPr>
        <w:pStyle w:val="DHHSbullet1"/>
        <w:ind w:left="0" w:firstLine="0"/>
        <w:rPr>
          <w:rFonts w:ascii="Nirmala UI" w:hAnsi="Nirmala UI" w:cs="Nirmala UI"/>
          <w:sz w:val="19"/>
          <w:szCs w:val="19"/>
        </w:rPr>
      </w:pP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આ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્રકાશનને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ુલભ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સ્વરૂપમાં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મેળવવા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hyperlink r:id="rId15" w:history="1">
        <w:r w:rsidR="00B42CE8" w:rsidRPr="00E50771">
          <w:rPr>
            <w:rStyle w:val="Hyperlink"/>
            <w:rFonts w:ascii="Nirmala UI" w:hAnsi="Nirmala UI" w:cs="Nirmala UI"/>
            <w:sz w:val="19"/>
            <w:szCs w:val="19"/>
            <w:lang w:val="gu"/>
          </w:rPr>
          <w:t>pph.communications@health.vic.gov.au</w:t>
        </w:r>
      </w:hyperlink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ઇમેલ</w:t>
      </w:r>
      <w:r w:rsidRPr="00E50771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E50771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E50771">
        <w:rPr>
          <w:rFonts w:ascii="Nirmala UI" w:hAnsi="Nirmala UI" w:cs="Nirmala UI"/>
          <w:sz w:val="19"/>
          <w:szCs w:val="19"/>
        </w:rPr>
        <w:t xml:space="preserve"> </w:t>
      </w:r>
    </w:p>
    <w:sectPr w:rsidR="008D11CB" w:rsidRPr="00E50771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4138C" w14:textId="77777777" w:rsidR="007C79AC" w:rsidRDefault="007C79AC">
      <w:pPr>
        <w:spacing w:after="0" w:line="240" w:lineRule="auto"/>
      </w:pPr>
      <w:r>
        <w:separator/>
      </w:r>
    </w:p>
  </w:endnote>
  <w:endnote w:type="continuationSeparator" w:id="0">
    <w:p w14:paraId="020DCFB6" w14:textId="77777777" w:rsidR="007C79AC" w:rsidRDefault="007C7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8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1" w:fontKey="{4A937A0A-5B6A-44B4-BAB2-37E1F511DC6D}"/>
    <w:embedBold r:id="rId2" w:fontKey="{40488678-9FC2-4442-BE63-B93E8EAF9CA7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subsetted="1" w:fontKey="{D7C83B1F-FF8A-4B6A-A295-83FD38141FD4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739AC" w14:textId="77777777" w:rsidR="00113FD4" w:rsidRDefault="00113F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76008" w14:textId="77777777" w:rsidR="004838DB" w:rsidRDefault="001A44EC">
    <w:pPr>
      <w:pStyle w:val="Footer"/>
    </w:pPr>
    <w:r>
      <w:rPr>
        <w:noProof/>
        <w:lang w:val="en-US"/>
      </w:rPr>
      <w:drawing>
        <wp:anchor distT="0" distB="0" distL="114300" distR="114300" simplePos="0" relativeHeight="251660288" behindDoc="1" locked="1" layoutInCell="1" allowOverlap="1" wp14:anchorId="1D2DE5A4" wp14:editId="04CF8E50">
          <wp:simplePos x="0" y="0"/>
          <wp:positionH relativeFrom="page">
            <wp:align>righ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6586043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9933C5A" wp14:editId="107EFF65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MSIPCMd46c4d67abfaa1214c52634c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6CDE854" w14:textId="77777777" w:rsidR="004838DB" w:rsidRPr="00113FD4" w:rsidRDefault="001A44EC" w:rsidP="004838DB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113FD4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29933C5A" id="_x0000_t202" coordsize="21600,21600" o:spt="202" path="m,l,21600r21600,l21600,xe">
              <v:stroke joinstyle="miter"/>
              <v:path gradientshapeok="t" o:connecttype="rect"/>
            </v:shapetype>
            <v:shape id="MSIPCMd46c4d67abfaa1214c52634c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66CDE854" w14:textId="77777777" w:rsidR="004838DB" w:rsidRPr="00113FD4" w:rsidRDefault="001A44EC" w:rsidP="004838DB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113FD4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E54D" w14:textId="77777777" w:rsidR="00113FD4" w:rsidRDefault="00113F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B07CB" w14:textId="77777777" w:rsidR="007C79AC" w:rsidRDefault="007C79AC">
      <w:pPr>
        <w:spacing w:after="0" w:line="240" w:lineRule="auto"/>
      </w:pPr>
      <w:r>
        <w:separator/>
      </w:r>
    </w:p>
  </w:footnote>
  <w:footnote w:type="continuationSeparator" w:id="0">
    <w:p w14:paraId="610B7794" w14:textId="77777777" w:rsidR="007C79AC" w:rsidRDefault="007C79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8B3A7" w14:textId="77777777" w:rsidR="00113FD4" w:rsidRDefault="00113F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A0840" w14:textId="77777777" w:rsidR="00EC40D5" w:rsidRDefault="00EC40D5" w:rsidP="00EC40D5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E7D79" w14:textId="77777777" w:rsidR="00113FD4" w:rsidRDefault="00113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C98"/>
    <w:multiLevelType w:val="hybridMultilevel"/>
    <w:tmpl w:val="F0C65A82"/>
    <w:lvl w:ilvl="0" w:tplc="0A747968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12274D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1ECCA7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D8542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9EC393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FA871B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566E2B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2DC881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5B8DE5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A50056"/>
    <w:multiLevelType w:val="multilevel"/>
    <w:tmpl w:val="4A1477D0"/>
    <w:numStyleLink w:val="ZZNumbersloweralpha"/>
  </w:abstractNum>
  <w:abstractNum w:abstractNumId="2" w15:restartNumberingAfterBreak="0">
    <w:nsid w:val="040F6E26"/>
    <w:multiLevelType w:val="hybridMultilevel"/>
    <w:tmpl w:val="D63EC7B8"/>
    <w:lvl w:ilvl="0" w:tplc="C67633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674A4E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BF4500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EC8DEA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EA790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CE0E0F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8A83BE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3960C1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14C422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A80274"/>
    <w:multiLevelType w:val="hybridMultilevel"/>
    <w:tmpl w:val="B30C7956"/>
    <w:lvl w:ilvl="0" w:tplc="44001B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A100A8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E02A15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C5C6D6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58463F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32ADAA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27CA96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DD229C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7D6629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D43DB"/>
    <w:multiLevelType w:val="multilevel"/>
    <w:tmpl w:val="1D06E7FE"/>
    <w:numStyleLink w:val="ZZNumbersdigit"/>
  </w:abstractNum>
  <w:abstractNum w:abstractNumId="5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DAA545D"/>
    <w:multiLevelType w:val="hybridMultilevel"/>
    <w:tmpl w:val="197C0388"/>
    <w:lvl w:ilvl="0" w:tplc="274E64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70E4BE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C6C97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938AD0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978F8E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936B7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9DAD55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B8091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02A019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11144C"/>
    <w:multiLevelType w:val="hybridMultilevel"/>
    <w:tmpl w:val="7B749CCE"/>
    <w:lvl w:ilvl="0" w:tplc="0B38B9DE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32B825A8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26B4C8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C76F740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1DE5130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7D01AFA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612EA82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10EE96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91A29D8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FC324E1"/>
    <w:multiLevelType w:val="hybridMultilevel"/>
    <w:tmpl w:val="09F8C1B8"/>
    <w:lvl w:ilvl="0" w:tplc="84EE0F7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7CE8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BEA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84E4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AC3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AE89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401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25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462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0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89415E7"/>
    <w:multiLevelType w:val="hybridMultilevel"/>
    <w:tmpl w:val="06FA1604"/>
    <w:lvl w:ilvl="0" w:tplc="A30C93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4D237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3065A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86085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BEA0DB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587C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70AD4E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9E4973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FA08FC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711EA0"/>
    <w:multiLevelType w:val="hybridMultilevel"/>
    <w:tmpl w:val="27F67818"/>
    <w:lvl w:ilvl="0" w:tplc="467689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04E6B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C98840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6064FA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088C4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B4C01C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B263F3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44C21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97E912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C00255B"/>
    <w:multiLevelType w:val="hybridMultilevel"/>
    <w:tmpl w:val="818A1186"/>
    <w:lvl w:ilvl="0" w:tplc="F99EB664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A44A47CC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DD56ACE8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BEA41990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04C1FA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D098F582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DDA23B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C0804F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CEDA2CB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26C715A"/>
    <w:multiLevelType w:val="hybridMultilevel"/>
    <w:tmpl w:val="D20EEA36"/>
    <w:lvl w:ilvl="0" w:tplc="36BE721C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360CE6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E2EF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D58D0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2E06CC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B8CCA1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584BD3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60635F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5322D0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0491482">
    <w:abstractNumId w:val="9"/>
  </w:num>
  <w:num w:numId="2" w16cid:durableId="15718873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568400">
    <w:abstractNumId w:val="14"/>
  </w:num>
  <w:num w:numId="4" w16cid:durableId="100611656">
    <w:abstractNumId w:val="13"/>
  </w:num>
  <w:num w:numId="5" w16cid:durableId="1697465655">
    <w:abstractNumId w:val="16"/>
  </w:num>
  <w:num w:numId="6" w16cid:durableId="1440831214">
    <w:abstractNumId w:val="10"/>
  </w:num>
  <w:num w:numId="7" w16cid:durableId="199129599">
    <w:abstractNumId w:val="5"/>
  </w:num>
  <w:num w:numId="8" w16cid:durableId="12344363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21513402">
    <w:abstractNumId w:val="7"/>
  </w:num>
  <w:num w:numId="10" w16cid:durableId="305746887">
    <w:abstractNumId w:val="12"/>
  </w:num>
  <w:num w:numId="11" w16cid:durableId="1154302264">
    <w:abstractNumId w:val="11"/>
  </w:num>
  <w:num w:numId="12" w16cid:durableId="136845342">
    <w:abstractNumId w:val="2"/>
  </w:num>
  <w:num w:numId="13" w16cid:durableId="2108453990">
    <w:abstractNumId w:val="8"/>
  </w:num>
  <w:num w:numId="14" w16cid:durableId="1999648295">
    <w:abstractNumId w:val="6"/>
  </w:num>
  <w:num w:numId="15" w16cid:durableId="386731360">
    <w:abstractNumId w:val="15"/>
  </w:num>
  <w:num w:numId="16" w16cid:durableId="1657874526">
    <w:abstractNumId w:val="3"/>
  </w:num>
  <w:num w:numId="17" w16cid:durableId="61829636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87648162">
    <w:abstractNumId w:val="17"/>
  </w:num>
  <w:num w:numId="19" w16cid:durableId="208760225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7M0MjACMS2MlHSUglOLizPz80AKDGsBoS9qGy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3FD4"/>
    <w:rsid w:val="0011701A"/>
    <w:rsid w:val="00120BD3"/>
    <w:rsid w:val="00122FEA"/>
    <w:rsid w:val="001232BD"/>
    <w:rsid w:val="001243FE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1AD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A44EC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F2F"/>
    <w:rsid w:val="0021053D"/>
    <w:rsid w:val="00210A92"/>
    <w:rsid w:val="00211335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575B"/>
    <w:rsid w:val="004163C9"/>
    <w:rsid w:val="00417A33"/>
    <w:rsid w:val="0042084E"/>
    <w:rsid w:val="00421EEF"/>
    <w:rsid w:val="004222FF"/>
    <w:rsid w:val="00424D65"/>
    <w:rsid w:val="00425912"/>
    <w:rsid w:val="0044139B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5A32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8DB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3B2B"/>
    <w:rsid w:val="005548B5"/>
    <w:rsid w:val="0055718D"/>
    <w:rsid w:val="00560AC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683"/>
    <w:rsid w:val="005F0775"/>
    <w:rsid w:val="005F0CF5"/>
    <w:rsid w:val="005F151B"/>
    <w:rsid w:val="005F21EB"/>
    <w:rsid w:val="005F5809"/>
    <w:rsid w:val="005F68D1"/>
    <w:rsid w:val="005F7D69"/>
    <w:rsid w:val="0060120A"/>
    <w:rsid w:val="00605908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454C"/>
    <w:rsid w:val="00684B68"/>
    <w:rsid w:val="00684FAA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6696"/>
    <w:rsid w:val="006F6B8C"/>
    <w:rsid w:val="006F7EA4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9AC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17D2E"/>
    <w:rsid w:val="00820141"/>
    <w:rsid w:val="00820DA3"/>
    <w:rsid w:val="00820E0C"/>
    <w:rsid w:val="008213F0"/>
    <w:rsid w:val="008229C0"/>
    <w:rsid w:val="00823275"/>
    <w:rsid w:val="0082366F"/>
    <w:rsid w:val="00826136"/>
    <w:rsid w:val="00826A0B"/>
    <w:rsid w:val="00831329"/>
    <w:rsid w:val="00833537"/>
    <w:rsid w:val="008338A2"/>
    <w:rsid w:val="00835FAF"/>
    <w:rsid w:val="00836B19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4B62"/>
    <w:rsid w:val="0088529C"/>
    <w:rsid w:val="00885876"/>
    <w:rsid w:val="008871B9"/>
    <w:rsid w:val="008875C0"/>
    <w:rsid w:val="00887903"/>
    <w:rsid w:val="0089270A"/>
    <w:rsid w:val="00893AF6"/>
    <w:rsid w:val="00894BC4"/>
    <w:rsid w:val="00895E0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C7492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147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0709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17C92"/>
    <w:rsid w:val="00A22229"/>
    <w:rsid w:val="00A24442"/>
    <w:rsid w:val="00A25513"/>
    <w:rsid w:val="00A25ADE"/>
    <w:rsid w:val="00A2652D"/>
    <w:rsid w:val="00A330BB"/>
    <w:rsid w:val="00A40897"/>
    <w:rsid w:val="00A414AA"/>
    <w:rsid w:val="00A44882"/>
    <w:rsid w:val="00A44F8B"/>
    <w:rsid w:val="00A45125"/>
    <w:rsid w:val="00A456B2"/>
    <w:rsid w:val="00A4777C"/>
    <w:rsid w:val="00A5066A"/>
    <w:rsid w:val="00A50CD3"/>
    <w:rsid w:val="00A54715"/>
    <w:rsid w:val="00A57128"/>
    <w:rsid w:val="00A6061C"/>
    <w:rsid w:val="00A62D44"/>
    <w:rsid w:val="00A65F07"/>
    <w:rsid w:val="00A66EFF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4F80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BF3"/>
    <w:rsid w:val="00B42CE8"/>
    <w:rsid w:val="00B431E8"/>
    <w:rsid w:val="00B43B26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3AE0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0932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C0C72"/>
    <w:rsid w:val="00CC2BFD"/>
    <w:rsid w:val="00CC34F0"/>
    <w:rsid w:val="00CD3476"/>
    <w:rsid w:val="00CD546D"/>
    <w:rsid w:val="00CD64DF"/>
    <w:rsid w:val="00CD77EF"/>
    <w:rsid w:val="00CE225F"/>
    <w:rsid w:val="00CF2F50"/>
    <w:rsid w:val="00CF3464"/>
    <w:rsid w:val="00CF57E7"/>
    <w:rsid w:val="00CF6198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405AC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70DC"/>
    <w:rsid w:val="00E17546"/>
    <w:rsid w:val="00E210B5"/>
    <w:rsid w:val="00E261B3"/>
    <w:rsid w:val="00E26818"/>
    <w:rsid w:val="00E27FFC"/>
    <w:rsid w:val="00E3050E"/>
    <w:rsid w:val="00E30B15"/>
    <w:rsid w:val="00E31429"/>
    <w:rsid w:val="00E33237"/>
    <w:rsid w:val="00E40181"/>
    <w:rsid w:val="00E40D64"/>
    <w:rsid w:val="00E42362"/>
    <w:rsid w:val="00E424C6"/>
    <w:rsid w:val="00E4740A"/>
    <w:rsid w:val="00E50771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17A5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B7D5D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6DE39D"/>
    <w:rsid w:val="0B73EB58"/>
    <w:rsid w:val="0B745273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E7FEF3"/>
    <w:rsid w:val="211AE3FC"/>
    <w:rsid w:val="21305DD9"/>
    <w:rsid w:val="21D5D1A4"/>
    <w:rsid w:val="23AB7088"/>
    <w:rsid w:val="2436ADDF"/>
    <w:rsid w:val="2503FDFC"/>
    <w:rsid w:val="2559710A"/>
    <w:rsid w:val="25C71632"/>
    <w:rsid w:val="26422E71"/>
    <w:rsid w:val="26EDF9FF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925492"/>
    <w:rsid w:val="68DE6BD7"/>
    <w:rsid w:val="6A646DDA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9277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pph.communications@health.vic.gov.au" TargetMode="Externa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://www.esv.vic.gov.au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8A265C8C-F1C8-4938-AFA2-EA18368A451A}"/>
</file>

<file path=customXml/itemProps2.xml><?xml version="1.0" encoding="utf-8"?>
<ds:datastoreItem xmlns:ds="http://schemas.openxmlformats.org/officeDocument/2006/customXml" ds:itemID="{487CA77F-A0A3-422D-99B7-ACD73EA2EF43}"/>
</file>

<file path=customXml/itemProps3.xml><?xml version="1.0" encoding="utf-8"?>
<ds:datastoreItem xmlns:ds="http://schemas.openxmlformats.org/officeDocument/2006/customXml" ds:itemID="{7069EE44-742A-4854-8747-FB618D1F4F0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power failures after a flood</vt:lpstr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on power failures after a flood Gujarati</dc:title>
  <dc:creator/>
  <cp:lastModifiedBy/>
  <cp:revision>1</cp:revision>
  <dcterms:created xsi:type="dcterms:W3CDTF">2022-10-31T03:07:00Z</dcterms:created>
  <dcterms:modified xsi:type="dcterms:W3CDTF">2022-10-31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a25e81f1-5a26-4857-80bb-00d8ee5fe635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51:49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GrammarlyDocumentId">
    <vt:lpwstr>4742bf3311b0b52eb0d2e10af144e93b6ba4d97d3903ff8af515d3b4c3074e84</vt:lpwstr>
  </property>
  <property fmtid="{D5CDD505-2E9C-101B-9397-08002B2CF9AE}" pid="10" name="ContentTypeId">
    <vt:lpwstr>0x010100B8BC7B5326611A489399C0135DD21E4E</vt:lpwstr>
  </property>
</Properties>
</file>